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e4cf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29a9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36fc7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2ca7ea0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